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8074ff923cc4d9cabac957a1f2faa7721eb80"/>
      <w:r>
        <w:rPr>
          <w:b/>
        </w:rPr>
        <w:t xml:space="preserve">ПРОТОКОЛ ЕЛЕКТРОННОГО АУКЦІОНУ № BSE001-UA-20230313-5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77 815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2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 (три тисячі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КОЦЕНТР ПЛЮС"</w:t>
            </w:r>
          </w:p>
        </w:tc>
        <w:tc>
          <w:p>
            <w:pPr>
              <w:pStyle w:val="Compact"/>
              <w:jc w:val="left"/>
            </w:pPr>
            <w:r>
              <w:t xml:space="preserve">77 815,90 грн</w:t>
            </w:r>
          </w:p>
        </w:tc>
        <w:tc>
          <w:p>
            <w:pPr>
              <w:pStyle w:val="Compact"/>
              <w:jc w:val="left"/>
            </w:pPr>
            <w:r>
              <w:t xml:space="preserve">14.03.2023 10:43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2,36 грн (двісті сімдесят дві гривні 3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 890,80 грн (три тисячі вісімсот дев'яносто гривень 8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77 815,90 грн (сімдесят сім тисяч вісімсот п'ятнадцять гривень 9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ЕКОЦЕНТР ПЛЮС" , ЄДРПОУ: 3777543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57:55Z</dcterms:created>
  <dcterms:modified xsi:type="dcterms:W3CDTF">2024-05-05T1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